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130AD7B" w:rsidR="003F7D5A" w:rsidRPr="00CF7E84" w:rsidRDefault="00573D98" w:rsidP="00AB59E5">
      <w:pPr>
        <w:pStyle w:val="Heading1"/>
      </w:pPr>
      <w:r>
        <w:t xml:space="preserve">Support for </w:t>
      </w:r>
      <w:r w:rsidR="006A79CA">
        <w:t>AI and Digital Capability Centres</w:t>
      </w:r>
      <w:r>
        <w:t xml:space="preserve"> project</w:t>
      </w:r>
    </w:p>
    <w:p w14:paraId="2492CE00" w14:textId="737C298A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A79CA">
        <w:t>AI and Digital Capability Centres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04D872AE" w14:textId="77777777" w:rsidR="006A79CA" w:rsidRDefault="006A79CA" w:rsidP="006A79CA">
      <w:pPr>
        <w:spacing w:before="120"/>
      </w:pPr>
      <w:r w:rsidRPr="006F5D3F">
        <w:t xml:space="preserve">This organisation will work with </w:t>
      </w:r>
      <w:r w:rsidRPr="006173B6">
        <w:t>all</w:t>
      </w:r>
      <w:r>
        <w:t xml:space="preserve"> other project partners in the group to successfully complete the project. The roles/responsibilities this organisation will undertake, and the resources it will contribute to the project (if any) are:</w:t>
      </w:r>
      <w:r w:rsidRPr="00317647">
        <w:t xml:space="preserve"> </w:t>
      </w:r>
    </w:p>
    <w:p w14:paraId="7EB43BB3" w14:textId="614E9373" w:rsidR="006A79CA" w:rsidRPr="006173B6" w:rsidRDefault="006A79CA" w:rsidP="006A79CA">
      <w:pPr>
        <w:pStyle w:val="ListParagraph"/>
        <w:numPr>
          <w:ilvl w:val="0"/>
          <w:numId w:val="11"/>
        </w:numPr>
        <w:rPr>
          <w:i/>
        </w:rPr>
      </w:pPr>
      <w:r w:rsidRPr="006173B6">
        <w:rPr>
          <w:i/>
          <w:highlight w:val="cyan"/>
        </w:rPr>
        <w:t>[Insert brief details of key eligible activities your organisation will undertake on the project</w:t>
      </w:r>
      <w:r w:rsidR="00FE54F6">
        <w:rPr>
          <w:i/>
          <w:highlight w:val="cyan"/>
        </w:rPr>
        <w:t>, how you will work the lead organisation/other project partners,</w:t>
      </w:r>
      <w:r w:rsidRPr="006173B6">
        <w:rPr>
          <w:i/>
          <w:highlight w:val="cyan"/>
        </w:rPr>
        <w:t xml:space="preserve"> and what resources (if any, in addition to the eligible cash and/or in-kind contribution) it will contribute]</w:t>
      </w:r>
    </w:p>
    <w:p w14:paraId="63632E99" w14:textId="77777777" w:rsidR="006A79CA" w:rsidRDefault="006A79CA" w:rsidP="006A79CA">
      <w:r>
        <w:t xml:space="preserve">Following is an outline of the relevant experience and/or expertise this organisation will bring to the group: </w:t>
      </w:r>
    </w:p>
    <w:p w14:paraId="1CE6A1C0" w14:textId="5C0E978C" w:rsidR="006A79CA" w:rsidRPr="00FE54F6" w:rsidRDefault="006A79CA" w:rsidP="00FE54F6">
      <w:pPr>
        <w:pStyle w:val="ListParagraph"/>
        <w:numPr>
          <w:ilvl w:val="0"/>
          <w:numId w:val="12"/>
        </w:numPr>
        <w:spacing w:before="0" w:after="0" w:line="259" w:lineRule="auto"/>
        <w:rPr>
          <w:i/>
        </w:rPr>
      </w:pPr>
      <w:r w:rsidRPr="009C5544">
        <w:rPr>
          <w:i/>
          <w:highlight w:val="cyan"/>
        </w:rPr>
        <w:t>[Insert details]</w:t>
      </w:r>
    </w:p>
    <w:p w14:paraId="56D80150" w14:textId="77777777" w:rsidR="006A79CA" w:rsidRPr="009C5544" w:rsidRDefault="006A79CA" w:rsidP="006A79CA">
      <w:r w:rsidRPr="009C5544">
        <w:t xml:space="preserve">The nominated management level contact officer for this project is: </w:t>
      </w:r>
    </w:p>
    <w:p w14:paraId="37B74D9A" w14:textId="77777777" w:rsidR="006A79CA" w:rsidRPr="009C5544" w:rsidRDefault="006A79CA" w:rsidP="006A79CA">
      <w:pPr>
        <w:pStyle w:val="ListParagraph"/>
        <w:numPr>
          <w:ilvl w:val="0"/>
          <w:numId w:val="11"/>
        </w:numPr>
        <w:rPr>
          <w:i/>
        </w:rPr>
      </w:pPr>
      <w:r w:rsidRPr="009C5544">
        <w:rPr>
          <w:i/>
          <w:highlight w:val="cyan"/>
        </w:rPr>
        <w:t>[Insert details]</w:t>
      </w:r>
    </w:p>
    <w:p w14:paraId="583D70B9" w14:textId="77777777" w:rsidR="006A79CA" w:rsidRDefault="006A79CA" w:rsidP="00CF7E84"/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lastRenderedPageBreak/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>
      <w:bookmarkStart w:id="0" w:name="_GoBack"/>
      <w:bookmarkEnd w:id="0"/>
    </w:p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882ECD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3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3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109728DE"/>
    <w:multiLevelType w:val="hybridMultilevel"/>
    <w:tmpl w:val="1E52AD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52AA1"/>
    <w:multiLevelType w:val="hybridMultilevel"/>
    <w:tmpl w:val="A8CE7A96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37E17"/>
    <w:rsid w:val="00244596"/>
    <w:rsid w:val="00263E00"/>
    <w:rsid w:val="002831AD"/>
    <w:rsid w:val="002A5FD3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A7BEF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A79CA"/>
    <w:rsid w:val="006C2852"/>
    <w:rsid w:val="006F2D85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2ECD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56CED"/>
    <w:rsid w:val="00C930E6"/>
    <w:rsid w:val="00CB2680"/>
    <w:rsid w:val="00CB5D3D"/>
    <w:rsid w:val="00CC7875"/>
    <w:rsid w:val="00CF7E84"/>
    <w:rsid w:val="00D014B1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  <w:rsid w:val="00FE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styleId="ListParagraph">
    <w:name w:val="List Paragraph"/>
    <w:basedOn w:val="Normal"/>
    <w:uiPriority w:val="34"/>
    <w:qFormat/>
    <w:rsid w:val="006A79CA"/>
    <w:pPr>
      <w:spacing w:before="40" w:after="120" w:line="280" w:lineRule="atLeast"/>
      <w:ind w:left="720"/>
      <w:contextualSpacing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/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FC57284-5E43-4EF2-8AB4-8FC15D885B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2a251b7e-61e4-4816-a71f-b295a9ad20fb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2C88BF7-23E0-4EF9-9CDD-FE947B9F2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85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3</cp:revision>
  <cp:lastPrinted>2022-03-24T05:31:00Z</cp:lastPrinted>
  <dcterms:created xsi:type="dcterms:W3CDTF">2022-03-24T05:30:00Z</dcterms:created>
  <dcterms:modified xsi:type="dcterms:W3CDTF">2022-03-24T05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/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